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47BB3A36" w:rsidR="00814AA6" w:rsidRPr="00F651B9" w:rsidRDefault="00B058C2" w:rsidP="00F651B9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BF101A">
        <w:rPr>
          <w:rFonts w:ascii="Times New Roman" w:hAnsi="Times New Roman" w:cs="Times New Roman"/>
          <w:sz w:val="24"/>
          <w:szCs w:val="24"/>
        </w:rPr>
        <w:t>ZAVRŠ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BF101A">
        <w:rPr>
          <w:rFonts w:ascii="Times New Roman" w:hAnsi="Times New Roman" w:cs="Times New Roman"/>
        </w:rPr>
        <w:t>Vještačka inteligencija u radiološkoj dijagnostic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D40ACA" w14:paraId="52C4C1FA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C3CA200" w14:textId="6025A9EF" w:rsidR="00D40ACA" w:rsidRPr="00B058C2" w:rsidRDefault="00D40ACA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KLUS STUDIJA</w:t>
            </w:r>
          </w:p>
        </w:tc>
        <w:tc>
          <w:tcPr>
            <w:tcW w:w="5760" w:type="dxa"/>
          </w:tcPr>
          <w:p w14:paraId="4D1FA9E0" w14:textId="50D88380" w:rsidR="00D40ACA" w:rsidRDefault="00D40AC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</w:t>
            </w:r>
          </w:p>
        </w:tc>
      </w:tr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4B7CE587" w:rsidR="00B058C2" w:rsidRPr="00B058C2" w:rsidRDefault="00D40AC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v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17F73867" w:rsidR="00B058C2" w:rsidRPr="00B058C2" w:rsidRDefault="00AE0015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ještačka inteligencija u radiološkoj dijagnostic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6EDF55D6" w:rsidR="00B763EA" w:rsidRPr="00B058C2" w:rsidRDefault="00AE0015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</w:t>
            </w:r>
            <w:r w:rsidR="00B11993">
              <w:rPr>
                <w:rFonts w:ascii="Times New Roman" w:hAnsi="Times New Roman" w:cs="Times New Roman"/>
              </w:rPr>
              <w:t>.0</w:t>
            </w:r>
            <w:r w:rsidR="00BD3208">
              <w:rPr>
                <w:rFonts w:ascii="Times New Roman" w:hAnsi="Times New Roman" w:cs="Times New Roman"/>
              </w:rPr>
              <w:t>2</w:t>
            </w:r>
            <w:r w:rsidR="00B11993">
              <w:rPr>
                <w:rFonts w:ascii="Times New Roman" w:hAnsi="Times New Roman" w:cs="Times New Roman"/>
              </w:rPr>
              <w:t>.202</w:t>
            </w:r>
            <w:r w:rsidR="00EE61C2">
              <w:rPr>
                <w:rFonts w:ascii="Times New Roman" w:hAnsi="Times New Roman" w:cs="Times New Roman"/>
              </w:rPr>
              <w:t>6</w:t>
            </w:r>
            <w:r w:rsidR="00B40AF3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3828"/>
        <w:gridCol w:w="2972"/>
      </w:tblGrid>
      <w:tr w:rsidR="00EA459C" w:rsidRPr="006C63D5" w14:paraId="6C399B13" w14:textId="77777777" w:rsidTr="00C04EDC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B38B457" w14:textId="0204D477" w:rsidR="00EA459C" w:rsidRPr="006C63D5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d.Br</w:t>
            </w:r>
          </w:p>
        </w:tc>
        <w:tc>
          <w:tcPr>
            <w:tcW w:w="3828" w:type="dxa"/>
            <w:noWrap/>
            <w:hideMark/>
          </w:tcPr>
          <w:p w14:paraId="396B35D6" w14:textId="77777777" w:rsidR="00EA459C" w:rsidRPr="006C63D5" w:rsidRDefault="00EA459C" w:rsidP="00EA45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j indexa</w:t>
            </w:r>
          </w:p>
        </w:tc>
        <w:tc>
          <w:tcPr>
            <w:tcW w:w="2972" w:type="dxa"/>
            <w:noWrap/>
            <w:hideMark/>
          </w:tcPr>
          <w:p w14:paraId="60FD307A" w14:textId="77777777" w:rsidR="00EA459C" w:rsidRPr="006C63D5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ačna ocjena</w:t>
            </w:r>
          </w:p>
        </w:tc>
      </w:tr>
      <w:tr w:rsidR="006C63D5" w:rsidRPr="006C63D5" w14:paraId="59D087EA" w14:textId="77777777" w:rsidTr="006C63D5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8FF112C" w14:textId="77777777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28" w:type="dxa"/>
            <w:noWrap/>
            <w:vAlign w:val="bottom"/>
          </w:tcPr>
          <w:p w14:paraId="6C42CD20" w14:textId="3AEADC7E" w:rsidR="006C63D5" w:rsidRPr="006C63D5" w:rsidRDefault="006C63D5" w:rsidP="006C63D5">
            <w:pPr>
              <w:tabs>
                <w:tab w:val="left" w:pos="87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32/25-R</w:t>
            </w:r>
          </w:p>
        </w:tc>
        <w:tc>
          <w:tcPr>
            <w:tcW w:w="2972" w:type="dxa"/>
            <w:noWrap/>
            <w:vAlign w:val="bottom"/>
          </w:tcPr>
          <w:p w14:paraId="59C44679" w14:textId="5F199BD9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0 (deset)</w:t>
            </w:r>
          </w:p>
        </w:tc>
      </w:tr>
      <w:tr w:rsidR="006C63D5" w:rsidRPr="006C63D5" w14:paraId="761DF494" w14:textId="77777777" w:rsidTr="006C63D5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FFB14CB" w14:textId="77777777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28" w:type="dxa"/>
            <w:noWrap/>
            <w:vAlign w:val="bottom"/>
          </w:tcPr>
          <w:p w14:paraId="4E598217" w14:textId="747CB802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37/25-R</w:t>
            </w:r>
          </w:p>
        </w:tc>
        <w:tc>
          <w:tcPr>
            <w:tcW w:w="2972" w:type="dxa"/>
            <w:noWrap/>
            <w:vAlign w:val="bottom"/>
          </w:tcPr>
          <w:p w14:paraId="5AE09E18" w14:textId="6FAC1F4F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0 (deset)</w:t>
            </w:r>
          </w:p>
        </w:tc>
      </w:tr>
      <w:tr w:rsidR="006C63D5" w:rsidRPr="006C63D5" w14:paraId="01312853" w14:textId="77777777" w:rsidTr="006C63D5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63CC740" w14:textId="77777777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8" w:type="dxa"/>
            <w:noWrap/>
            <w:vAlign w:val="bottom"/>
          </w:tcPr>
          <w:p w14:paraId="14B4DB43" w14:textId="3939F9D5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38/25-R</w:t>
            </w:r>
          </w:p>
        </w:tc>
        <w:tc>
          <w:tcPr>
            <w:tcW w:w="2972" w:type="dxa"/>
            <w:noWrap/>
            <w:vAlign w:val="bottom"/>
          </w:tcPr>
          <w:p w14:paraId="794C5A4D" w14:textId="00323C05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0 (deset)</w:t>
            </w:r>
          </w:p>
        </w:tc>
      </w:tr>
      <w:tr w:rsidR="006C63D5" w:rsidRPr="006C63D5" w14:paraId="67397E23" w14:textId="77777777" w:rsidTr="006C63D5">
        <w:trPr>
          <w:trHeight w:val="283"/>
          <w:jc w:val="center"/>
        </w:trPr>
        <w:tc>
          <w:tcPr>
            <w:tcW w:w="992" w:type="dxa"/>
            <w:noWrap/>
          </w:tcPr>
          <w:p w14:paraId="5EB7A6DE" w14:textId="269E357E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28" w:type="dxa"/>
            <w:noWrap/>
            <w:vAlign w:val="bottom"/>
          </w:tcPr>
          <w:p w14:paraId="46897F98" w14:textId="223544EA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42/25-R</w:t>
            </w:r>
          </w:p>
        </w:tc>
        <w:tc>
          <w:tcPr>
            <w:tcW w:w="2972" w:type="dxa"/>
            <w:noWrap/>
            <w:vAlign w:val="bottom"/>
          </w:tcPr>
          <w:p w14:paraId="23F0C81B" w14:textId="70A18838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0 (deset)</w:t>
            </w:r>
          </w:p>
        </w:tc>
      </w:tr>
      <w:tr w:rsidR="006C63D5" w:rsidRPr="006C63D5" w14:paraId="4BB232F1" w14:textId="77777777" w:rsidTr="006C63D5">
        <w:trPr>
          <w:trHeight w:val="283"/>
          <w:jc w:val="center"/>
        </w:trPr>
        <w:tc>
          <w:tcPr>
            <w:tcW w:w="992" w:type="dxa"/>
            <w:noWrap/>
          </w:tcPr>
          <w:p w14:paraId="4A0097D7" w14:textId="1E76F233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28" w:type="dxa"/>
            <w:noWrap/>
            <w:vAlign w:val="bottom"/>
          </w:tcPr>
          <w:p w14:paraId="13CDE60E" w14:textId="7FF3B1F1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30/25-R</w:t>
            </w:r>
          </w:p>
        </w:tc>
        <w:tc>
          <w:tcPr>
            <w:tcW w:w="2972" w:type="dxa"/>
            <w:noWrap/>
            <w:vAlign w:val="bottom"/>
          </w:tcPr>
          <w:p w14:paraId="5CFF5D7C" w14:textId="42FE7671" w:rsidR="006C63D5" w:rsidRPr="006C63D5" w:rsidRDefault="006C63D5" w:rsidP="006C6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3D5">
              <w:rPr>
                <w:rFonts w:ascii="Times New Roman" w:hAnsi="Times New Roman" w:cs="Times New Roman"/>
                <w:sz w:val="24"/>
                <w:szCs w:val="24"/>
              </w:rPr>
              <w:t>10 (deset)</w:t>
            </w:r>
          </w:p>
        </w:tc>
      </w:tr>
    </w:tbl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4AB7A5E6" w:rsidR="0011327E" w:rsidRDefault="00BF101A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ekse za upis ocjena dostaviti predmetnom nastavniku 13.02.2026. godine u 14.00 sati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B51ED61" w14:textId="422DB2C6" w:rsidR="0042507E" w:rsidRDefault="0042507E" w:rsidP="00F651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BD3208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BD320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F651B9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F651B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</w:t>
      </w:r>
      <w:r w:rsidR="00BD32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51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7F8821" w14:textId="77777777" w:rsidR="00CC5CD7" w:rsidRDefault="00CC5CD7" w:rsidP="00B058C2">
      <w:pPr>
        <w:spacing w:after="0" w:line="240" w:lineRule="auto"/>
      </w:pPr>
      <w:r>
        <w:separator/>
      </w:r>
    </w:p>
  </w:endnote>
  <w:endnote w:type="continuationSeparator" w:id="0">
    <w:p w14:paraId="235DD410" w14:textId="77777777" w:rsidR="00CC5CD7" w:rsidRDefault="00CC5CD7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3BF12" w14:textId="77777777" w:rsidR="00CC5CD7" w:rsidRDefault="00CC5CD7" w:rsidP="00B058C2">
      <w:pPr>
        <w:spacing w:after="0" w:line="240" w:lineRule="auto"/>
      </w:pPr>
      <w:r>
        <w:separator/>
      </w:r>
    </w:p>
  </w:footnote>
  <w:footnote w:type="continuationSeparator" w:id="0">
    <w:p w14:paraId="78E0CA79" w14:textId="77777777" w:rsidR="00CC5CD7" w:rsidRDefault="00CC5CD7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569C"/>
    <w:rsid w:val="0011327E"/>
    <w:rsid w:val="00145781"/>
    <w:rsid w:val="00157E61"/>
    <w:rsid w:val="001632CB"/>
    <w:rsid w:val="001979AB"/>
    <w:rsid w:val="001C248F"/>
    <w:rsid w:val="001D694C"/>
    <w:rsid w:val="00276F58"/>
    <w:rsid w:val="002A4893"/>
    <w:rsid w:val="002D4B18"/>
    <w:rsid w:val="0034324F"/>
    <w:rsid w:val="00350A2F"/>
    <w:rsid w:val="003C1B13"/>
    <w:rsid w:val="0040596A"/>
    <w:rsid w:val="00406F80"/>
    <w:rsid w:val="0042507E"/>
    <w:rsid w:val="00484915"/>
    <w:rsid w:val="00485F76"/>
    <w:rsid w:val="00560F11"/>
    <w:rsid w:val="005A7FD5"/>
    <w:rsid w:val="00601E58"/>
    <w:rsid w:val="00636724"/>
    <w:rsid w:val="006A3864"/>
    <w:rsid w:val="006C63D5"/>
    <w:rsid w:val="00725544"/>
    <w:rsid w:val="00814AA6"/>
    <w:rsid w:val="0085601F"/>
    <w:rsid w:val="00864548"/>
    <w:rsid w:val="00915CEF"/>
    <w:rsid w:val="009169B7"/>
    <w:rsid w:val="00973EB1"/>
    <w:rsid w:val="00A01FD1"/>
    <w:rsid w:val="00A02665"/>
    <w:rsid w:val="00A429BC"/>
    <w:rsid w:val="00A54670"/>
    <w:rsid w:val="00AC7621"/>
    <w:rsid w:val="00AE0015"/>
    <w:rsid w:val="00B058C2"/>
    <w:rsid w:val="00B11993"/>
    <w:rsid w:val="00B40AF3"/>
    <w:rsid w:val="00B44FB8"/>
    <w:rsid w:val="00B70B27"/>
    <w:rsid w:val="00B763EA"/>
    <w:rsid w:val="00B767AE"/>
    <w:rsid w:val="00B9376F"/>
    <w:rsid w:val="00BD3208"/>
    <w:rsid w:val="00BF101A"/>
    <w:rsid w:val="00BF771C"/>
    <w:rsid w:val="00C04EDC"/>
    <w:rsid w:val="00C32156"/>
    <w:rsid w:val="00C824DE"/>
    <w:rsid w:val="00CC5CD7"/>
    <w:rsid w:val="00CD2F57"/>
    <w:rsid w:val="00CD67FE"/>
    <w:rsid w:val="00D13E2F"/>
    <w:rsid w:val="00D40ACA"/>
    <w:rsid w:val="00D51ED7"/>
    <w:rsid w:val="00D9645D"/>
    <w:rsid w:val="00E77150"/>
    <w:rsid w:val="00EA459C"/>
    <w:rsid w:val="00EB29FD"/>
    <w:rsid w:val="00EE61C2"/>
    <w:rsid w:val="00F07913"/>
    <w:rsid w:val="00F10D80"/>
    <w:rsid w:val="00F651B9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2</cp:revision>
  <cp:lastPrinted>2022-02-02T13:29:00Z</cp:lastPrinted>
  <dcterms:created xsi:type="dcterms:W3CDTF">2025-01-28T09:27:00Z</dcterms:created>
  <dcterms:modified xsi:type="dcterms:W3CDTF">2026-02-11T10:14:00Z</dcterms:modified>
</cp:coreProperties>
</file>